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Fin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bookmarkEnd w:id="22"/>
    <w:bookmarkStart w:id="50" w:name="cálculos-de-análisis"/>
    <w:p>
      <w:pPr>
        <w:pStyle w:val="Heading1"/>
      </w:pPr>
      <w:r>
        <w:t xml:space="preserve">Cálculos de Análisis</w:t>
      </w:r>
    </w:p>
    <w:bookmarkStart w:id="26" w:name="análisis-global"/>
    <w:p>
      <w:pPr>
        <w:pStyle w:val="Heading2"/>
      </w:pPr>
      <w:r>
        <w:t xml:space="preserve">1.Análisis Global</w:t>
      </w:r>
    </w:p>
    <w:bookmarkStart w:id="23" w:name="análisis-acumulado-anual-por-año-global"/>
    <w:p>
      <w:pPr>
        <w:pStyle w:val="Heading4"/>
      </w:pPr>
      <w:r>
        <w:t xml:space="preserve">1.1 Análisis acumulado anual por año Glob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,47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,82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,77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,04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3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,0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,39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,70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89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,78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8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2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,002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,777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%</w:t>
            </w:r>
          </w:p>
        </w:tc>
      </w:tr>
    </w:tbl>
    <w:p>
      <w:pPr>
        <w:pStyle w:val="FirstParagraph"/>
      </w:pPr>
      <w:r>
        <w:t xml:space="preserve">Comparando las ventas del año 2025 con respecto al año anterior 2024 hubo decrecimiento.</w:t>
      </w:r>
    </w:p>
    <w:bookmarkEnd w:id="23"/>
    <w:bookmarkStart w:id="24" w:name="X8f31edac0afb7068a72e0fc0a875ddec77f675e"/>
    <w:p>
      <w:pPr>
        <w:pStyle w:val="Heading4"/>
      </w:pPr>
      <w:r>
        <w:t xml:space="preserve">1.2 Comparación intermensual (Mes actual vs mes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022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115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324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24%</w:t>
            </w:r>
          </w:p>
        </w:tc>
      </w:tr>
    </w:tbl>
    <w:p>
      <w:pPr>
        <w:pStyle w:val="FirstParagraph"/>
      </w:pPr>
      <w:r>
        <w:t xml:space="preserve">En el mes de Abril del año 2025 las ventas fueron de 20,439.79, y las ventas tuvieron un crecimiento de 1.132456</w:t>
      </w:r>
      <w:r>
        <w:t xml:space="preserve">^{4} dólares con respecto al mes anterior</w:t>
      </w:r>
    </w:p>
    <w:bookmarkEnd w:id="24"/>
    <w:bookmarkStart w:id="25" w:name="Xd569f264019617904a0b5d1533b160c114c6506"/>
    <w:p>
      <w:pPr>
        <w:pStyle w:val="Heading4"/>
      </w:pPr>
      <w:r>
        <w:t xml:space="preserve">1.3 Comparación interanual mismo mes vs mismo mes del año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851"/>
        <w:gridCol w:w="961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99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859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27%</w:t>
            </w:r>
          </w:p>
        </w:tc>
      </w:tr>
    </w:tbl>
    <w:p>
      <w:pPr>
        <w:pStyle w:val="FirstParagraph"/>
      </w:pPr>
      <w:r>
        <w:t xml:space="preserve">En el mes de Abril del año 2025 las ventas fueron de 20,439.79 dólares, y las ventas tuvieron un decrecimiento de -12.27% con respecto al mes del año anterior.</w:t>
      </w:r>
    </w:p>
    <w:bookmarkEnd w:id="25"/>
    <w:bookmarkEnd w:id="26"/>
    <w:bookmarkStart w:id="36" w:name="análisis-por-dimensión"/>
    <w:p>
      <w:pPr>
        <w:pStyle w:val="Heading2"/>
      </w:pPr>
      <w:r>
        <w:t xml:space="preserve">2.Análisis por Dimensión</w:t>
      </w:r>
    </w:p>
    <w:bookmarkStart w:id="27" w:name="X920b0de90018f9f22f16072f87bf16aa38944c0"/>
    <w:p>
      <w:pPr>
        <w:pStyle w:val="Heading3"/>
      </w:pPr>
      <w:r>
        <w:t xml:space="preserve">2.1Ventas mensuales x producto hasta fecha de análisis</w:t>
      </w:r>
    </w:p>
    <w:bookmarkEnd w:id="27"/>
    <w:bookmarkStart w:id="31" w:name="análisis-por-producto"/>
    <w:p>
      <w:pPr>
        <w:pStyle w:val="Heading3"/>
      </w:pPr>
      <w:r>
        <w:t xml:space="preserve">2.2 Análisis por Producto</w:t>
      </w:r>
    </w:p>
    <w:bookmarkStart w:id="28" w:name="análisis-acumulado-anual-por-producto"/>
    <w:p>
      <w:pPr>
        <w:pStyle w:val="Heading4"/>
      </w:pPr>
      <w:r>
        <w:t xml:space="preserve">2.2.1 -Análisis acumulado 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28"/>
    <w:bookmarkStart w:id="29" w:name="análisis-intermensual-por-producto"/>
    <w:p>
      <w:pPr>
        <w:pStyle w:val="Heading4"/>
      </w:pPr>
      <w:r>
        <w:t xml:space="preserve">2.2.2 -Análisis intermens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29"/>
    <w:bookmarkStart w:id="30" w:name="análisis-interanual-por-producto"/>
    <w:p>
      <w:pPr>
        <w:pStyle w:val="Heading4"/>
      </w:pPr>
      <w:r>
        <w:t xml:space="preserve">2.2.3 -Análisis inter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0"/>
    <w:bookmarkEnd w:id="31"/>
    <w:bookmarkStart w:id="35" w:name="análisis-por-región"/>
    <w:p>
      <w:pPr>
        <w:pStyle w:val="Heading3"/>
      </w:pPr>
      <w:r>
        <w:t xml:space="preserve">2.3 Análisis por Región</w:t>
      </w:r>
    </w:p>
    <w:bookmarkStart w:id="32" w:name="análisis-acumulado-anual-por-región"/>
    <w:p>
      <w:pPr>
        <w:pStyle w:val="Heading4"/>
      </w:pPr>
      <w:r>
        <w:t xml:space="preserve">2.3.1 -Análisis acumulado 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08"/>
        <w:gridCol w:w="961"/>
        <w:gridCol w:w="3212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Region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32"/>
    <w:bookmarkStart w:id="33" w:name="análisis-intermensual-por-región"/>
    <w:p>
      <w:pPr>
        <w:pStyle w:val="Heading4"/>
      </w:pPr>
      <w:r>
        <w:t xml:space="preserve">2.3.2 -Análisis intermens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33"/>
    <w:bookmarkStart w:id="34" w:name="análisis-interanual-por-región"/>
    <w:p>
      <w:pPr>
        <w:pStyle w:val="Heading4"/>
      </w:pPr>
      <w:r>
        <w:t xml:space="preserve">2.3.3 -Análisis inter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4"/>
    <w:bookmarkEnd w:id="35"/>
    <w:bookmarkEnd w:id="36"/>
    <w:bookmarkStart w:id="49" w:name="gráficas"/>
    <w:p>
      <w:pPr>
        <w:pStyle w:val="Heading2"/>
      </w:pPr>
      <w:r>
        <w:t xml:space="preserve">3.Gráficas</w:t>
      </w:r>
    </w:p>
    <w:bookmarkStart w:id="40" w:name="Xfa3d6054166ee4c142bb13c2a57593d9141852c"/>
    <w:p>
      <w:pPr>
        <w:pStyle w:val="Heading3"/>
      </w:pPr>
      <w:r>
        <w:t xml:space="preserve">3.1 Tabla Comparación ventas anuales globa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yecto_Final_files/figure-docx/unnamed-chunk-2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3731895e249230122f476ca07fa4814c9d2ac"/>
    <w:p>
      <w:pPr>
        <w:pStyle w:val="Heading3"/>
      </w:pPr>
      <w:r>
        <w:t xml:space="preserve">3.2 Tabla Comparación ventas anuales producto Producto 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_Final_files/figure-docx/unnamed-chunk-3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7c169ed9bfaa7cb91a12b21d577928ed80b7486"/>
    <w:p>
      <w:pPr>
        <w:pStyle w:val="Heading3"/>
      </w:pPr>
      <w:r>
        <w:t xml:space="preserve">3.3 Tabla Comparación ventas anuales por Región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yecto_Final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Final</dc:title>
  <dc:creator/>
  <cp:keywords/>
  <dcterms:created xsi:type="dcterms:W3CDTF">2025-04-24T03:36:17Z</dcterms:created>
  <dcterms:modified xsi:type="dcterms:W3CDTF">2025-04-24T03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